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 w:type="textWrapping"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9:05:35Z</dcterms:created>
  <dcterms:modified xsi:type="dcterms:W3CDTF">2020-06-18T19:05:35Z</dcterms:modified>
</cp:coreProperties>
</file>